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375E" w:rsidRPr="00825949" w:rsidRDefault="006E375E" w:rsidP="00825949">
      <w:pPr>
        <w:tabs>
          <w:tab w:val="left" w:pos="2115"/>
          <w:tab w:val="left" w:pos="3119"/>
          <w:tab w:val="left" w:pos="3402"/>
          <w:tab w:val="left" w:pos="3555"/>
        </w:tabs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>Proforma</w:t>
      </w:r>
      <w:proofErr w:type="spellEnd"/>
      <w:r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</w:t>
      </w:r>
      <w:r w:rsidR="00326C57"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he </w:t>
      </w:r>
      <w:r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ssue of </w:t>
      </w:r>
      <w:r w:rsidR="006C0FDE"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New </w:t>
      </w:r>
      <w:r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>Identity Card</w:t>
      </w:r>
      <w:r w:rsidR="006C0FDE"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/Change of ID </w:t>
      </w:r>
      <w:proofErr w:type="gramStart"/>
      <w:r w:rsidR="006C0FDE"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>Card</w:t>
      </w:r>
      <w:proofErr w:type="gramEnd"/>
      <w:r w:rsidR="00D0622C" w:rsidRPr="008259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Employees</w:t>
      </w:r>
    </w:p>
    <w:tbl>
      <w:tblPr>
        <w:tblStyle w:val="TableGrid"/>
        <w:tblW w:w="9871" w:type="dxa"/>
        <w:tblLook w:val="04A0" w:firstRow="1" w:lastRow="0" w:firstColumn="1" w:lastColumn="0" w:noHBand="0" w:noVBand="1"/>
      </w:tblPr>
      <w:tblGrid>
        <w:gridCol w:w="4328"/>
        <w:gridCol w:w="5543"/>
      </w:tblGrid>
      <w:tr w:rsidR="006E375E" w:rsidRPr="00825949" w:rsidTr="00F95132">
        <w:trPr>
          <w:trHeight w:val="316"/>
        </w:trPr>
        <w:tc>
          <w:tcPr>
            <w:tcW w:w="4328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="008A75F3" w:rsidRPr="00825949">
              <w:rPr>
                <w:rFonts w:ascii="Times New Roman" w:hAnsi="Times New Roman" w:cs="Times New Roman"/>
                <w:sz w:val="24"/>
                <w:szCs w:val="24"/>
              </w:rPr>
              <w:t>(Dr/Mr/Ms</w:t>
            </w:r>
            <w:r w:rsidR="00F95132" w:rsidRPr="00825949">
              <w:rPr>
                <w:rFonts w:ascii="Times New Roman" w:hAnsi="Times New Roman" w:cs="Times New Roman"/>
                <w:sz w:val="24"/>
                <w:szCs w:val="24"/>
              </w:rPr>
              <w:t>/Mrs</w:t>
            </w:r>
            <w:r w:rsidR="008A75F3" w:rsidRPr="008259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F95132">
        <w:trPr>
          <w:trHeight w:val="316"/>
        </w:trPr>
        <w:tc>
          <w:tcPr>
            <w:tcW w:w="4328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F95132">
        <w:trPr>
          <w:trHeight w:val="329"/>
        </w:trPr>
        <w:tc>
          <w:tcPr>
            <w:tcW w:w="4328" w:type="dxa"/>
          </w:tcPr>
          <w:p w:rsidR="006E375E" w:rsidRPr="00825949" w:rsidRDefault="00E0644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Employee Number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825949" w:rsidTr="00F95132">
        <w:trPr>
          <w:trHeight w:val="316"/>
        </w:trPr>
        <w:tc>
          <w:tcPr>
            <w:tcW w:w="4328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825949" w:rsidTr="00DB4AFC">
        <w:trPr>
          <w:trHeight w:val="1301"/>
        </w:trPr>
        <w:tc>
          <w:tcPr>
            <w:tcW w:w="4328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Residential Address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F95132">
        <w:trPr>
          <w:trHeight w:val="329"/>
        </w:trPr>
        <w:tc>
          <w:tcPr>
            <w:tcW w:w="4328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825949" w:rsidTr="00F95132">
        <w:trPr>
          <w:trHeight w:val="316"/>
        </w:trPr>
        <w:tc>
          <w:tcPr>
            <w:tcW w:w="4328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825949" w:rsidTr="00F95132">
        <w:trPr>
          <w:trHeight w:val="316"/>
        </w:trPr>
        <w:tc>
          <w:tcPr>
            <w:tcW w:w="4328" w:type="dxa"/>
          </w:tcPr>
          <w:p w:rsidR="00B07317" w:rsidRPr="00825949" w:rsidRDefault="00B07317" w:rsidP="00F56F60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Office Telephone Number</w:t>
            </w:r>
            <w:r w:rsidR="008A75F3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(External</w:t>
            </w:r>
            <w:r w:rsidR="00F56F60" w:rsidRPr="008259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A75F3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6F60" w:rsidRPr="00825949" w:rsidTr="00F95132">
        <w:trPr>
          <w:trHeight w:val="316"/>
        </w:trPr>
        <w:tc>
          <w:tcPr>
            <w:tcW w:w="4328" w:type="dxa"/>
          </w:tcPr>
          <w:p w:rsidR="00F56F60" w:rsidRPr="00825949" w:rsidRDefault="00F56F60" w:rsidP="00F56F60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Office Telephone Number (Internal)</w:t>
            </w:r>
          </w:p>
        </w:tc>
        <w:tc>
          <w:tcPr>
            <w:tcW w:w="5543" w:type="dxa"/>
          </w:tcPr>
          <w:p w:rsidR="00F56F60" w:rsidRPr="00825949" w:rsidRDefault="00F56F60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825949" w:rsidTr="00F95132">
        <w:trPr>
          <w:trHeight w:val="316"/>
        </w:trPr>
        <w:tc>
          <w:tcPr>
            <w:tcW w:w="4328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980B76" w:rsidRPr="00825949" w:rsidTr="00F95132">
        <w:trPr>
          <w:trHeight w:val="316"/>
        </w:trPr>
        <w:tc>
          <w:tcPr>
            <w:tcW w:w="4328" w:type="dxa"/>
          </w:tcPr>
          <w:p w:rsidR="00980B76" w:rsidRPr="00825949" w:rsidRDefault="00980B76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Aadhar</w:t>
            </w:r>
            <w:proofErr w:type="spellEnd"/>
            <w:r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Number (last 8 digits)</w:t>
            </w:r>
          </w:p>
        </w:tc>
        <w:tc>
          <w:tcPr>
            <w:tcW w:w="5543" w:type="dxa"/>
          </w:tcPr>
          <w:p w:rsidR="00980B76" w:rsidRPr="00825949" w:rsidRDefault="00980B76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F95132">
        <w:trPr>
          <w:trHeight w:val="610"/>
        </w:trPr>
        <w:tc>
          <w:tcPr>
            <w:tcW w:w="4328" w:type="dxa"/>
          </w:tcPr>
          <w:p w:rsidR="006E375E" w:rsidRPr="00825949" w:rsidRDefault="00E06447" w:rsidP="00324C02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Joining OM</w:t>
            </w:r>
            <w:r w:rsidR="006E375E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49BE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/ Promotion Order </w:t>
            </w:r>
            <w:r w:rsidR="006E375E" w:rsidRPr="00825949">
              <w:rPr>
                <w:rFonts w:ascii="Times New Roman" w:hAnsi="Times New Roman" w:cs="Times New Roman"/>
                <w:sz w:val="24"/>
                <w:szCs w:val="24"/>
              </w:rPr>
              <w:t>reference No. &amp; Date</w:t>
            </w:r>
            <w:r w:rsidR="00584114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(Please attach a copy of OM)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DB4AFC">
        <w:trPr>
          <w:trHeight w:val="653"/>
        </w:trPr>
        <w:tc>
          <w:tcPr>
            <w:tcW w:w="4328" w:type="dxa"/>
          </w:tcPr>
          <w:p w:rsidR="006E375E" w:rsidRPr="00825949" w:rsidRDefault="00980B76" w:rsidP="00980B76">
            <w:pPr>
              <w:tabs>
                <w:tab w:val="left" w:pos="2625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  <w:tc>
          <w:tcPr>
            <w:tcW w:w="5543" w:type="dxa"/>
          </w:tcPr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825949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825949" w:rsidTr="00F95132">
        <w:trPr>
          <w:trHeight w:val="408"/>
        </w:trPr>
        <w:tc>
          <w:tcPr>
            <w:tcW w:w="4328" w:type="dxa"/>
            <w:vAlign w:val="center"/>
          </w:tcPr>
          <w:p w:rsidR="006E375E" w:rsidRPr="00825949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DE60C4" w:rsidRPr="00825949">
              <w:rPr>
                <w:rFonts w:ascii="Times New Roman" w:hAnsi="Times New Roman" w:cs="Times New Roman"/>
                <w:sz w:val="24"/>
                <w:szCs w:val="24"/>
              </w:rPr>
              <w:t xml:space="preserve"> of Application</w:t>
            </w:r>
          </w:p>
        </w:tc>
        <w:tc>
          <w:tcPr>
            <w:tcW w:w="5543" w:type="dxa"/>
          </w:tcPr>
          <w:p w:rsidR="006E375E" w:rsidRPr="00825949" w:rsidRDefault="006E375E" w:rsidP="00F666F4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375E" w:rsidRPr="00825949" w:rsidRDefault="006E375E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E60C4" w:rsidRPr="00825949" w:rsidRDefault="006E375E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="00DE60C4" w:rsidRPr="00825949">
        <w:rPr>
          <w:rFonts w:ascii="Times New Roman" w:hAnsi="Times New Roman" w:cs="Times New Roman"/>
          <w:sz w:val="24"/>
          <w:szCs w:val="24"/>
        </w:rPr>
        <w:tab/>
      </w:r>
      <w:r w:rsidR="00DE60C4" w:rsidRPr="00825949">
        <w:rPr>
          <w:rFonts w:ascii="Times New Roman" w:hAnsi="Times New Roman" w:cs="Times New Roman"/>
          <w:sz w:val="24"/>
          <w:szCs w:val="24"/>
        </w:rPr>
        <w:tab/>
      </w:r>
      <w:r w:rsidR="00DE60C4" w:rsidRPr="00825949">
        <w:rPr>
          <w:rFonts w:ascii="Times New Roman" w:hAnsi="Times New Roman" w:cs="Times New Roman"/>
          <w:sz w:val="24"/>
          <w:szCs w:val="24"/>
        </w:rPr>
        <w:tab/>
      </w:r>
      <w:r w:rsidR="00DE60C4" w:rsidRPr="00825949">
        <w:rPr>
          <w:rFonts w:ascii="Times New Roman" w:hAnsi="Times New Roman" w:cs="Times New Roman"/>
          <w:sz w:val="24"/>
          <w:szCs w:val="24"/>
        </w:rPr>
        <w:tab/>
      </w:r>
      <w:r w:rsidR="00DE60C4" w:rsidRPr="00825949">
        <w:rPr>
          <w:rFonts w:ascii="Times New Roman" w:hAnsi="Times New Roman" w:cs="Times New Roman"/>
          <w:sz w:val="24"/>
          <w:szCs w:val="24"/>
        </w:rPr>
        <w:tab/>
      </w:r>
    </w:p>
    <w:p w:rsidR="006E375E" w:rsidRPr="00825949" w:rsidRDefault="00DE60C4" w:rsidP="00DE60C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4"/>
        </w:rPr>
      </w:pPr>
      <w:r w:rsidRPr="00825949">
        <w:rPr>
          <w:rFonts w:ascii="Times New Roman" w:hAnsi="Times New Roman" w:cs="Times New Roman"/>
          <w:sz w:val="24"/>
          <w:szCs w:val="24"/>
        </w:rPr>
        <w:t xml:space="preserve">                HOD</w:t>
      </w:r>
    </w:p>
    <w:p w:rsidR="0049206C" w:rsidRPr="00825949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206C" w:rsidRPr="00825949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375E" w:rsidRPr="00825949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949">
        <w:rPr>
          <w:rFonts w:ascii="Times New Roman" w:hAnsi="Times New Roman" w:cs="Times New Roman"/>
          <w:sz w:val="24"/>
          <w:szCs w:val="24"/>
        </w:rPr>
        <w:t>CoA/AO</w:t>
      </w:r>
    </w:p>
    <w:p w:rsidR="0049206C" w:rsidRPr="00825949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E60C4" w:rsidRPr="00825949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4329"/>
        <w:gridCol w:w="5544"/>
      </w:tblGrid>
      <w:tr w:rsidR="00DE60C4" w:rsidRPr="00825949" w:rsidTr="00A8337A">
        <w:trPr>
          <w:trHeight w:val="375"/>
        </w:trPr>
        <w:tc>
          <w:tcPr>
            <w:tcW w:w="4329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ate of Receipt</w:t>
            </w:r>
          </w:p>
        </w:tc>
        <w:tc>
          <w:tcPr>
            <w:tcW w:w="5544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825949" w:rsidTr="00A8337A">
        <w:trPr>
          <w:trHeight w:val="375"/>
        </w:trPr>
        <w:tc>
          <w:tcPr>
            <w:tcW w:w="4329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Date of Issue of ID Card</w:t>
            </w:r>
          </w:p>
        </w:tc>
        <w:tc>
          <w:tcPr>
            <w:tcW w:w="5544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825949" w:rsidTr="00A8337A">
        <w:trPr>
          <w:trHeight w:val="375"/>
        </w:trPr>
        <w:tc>
          <w:tcPr>
            <w:tcW w:w="4329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Received ID card by</w:t>
            </w: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</w:t>
            </w:r>
          </w:p>
        </w:tc>
        <w:tc>
          <w:tcPr>
            <w:tcW w:w="5544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825949" w:rsidTr="00A8337A">
        <w:trPr>
          <w:trHeight w:val="390"/>
        </w:trPr>
        <w:tc>
          <w:tcPr>
            <w:tcW w:w="4329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25949">
              <w:rPr>
                <w:rFonts w:ascii="Times New Roman" w:hAnsi="Times New Roman" w:cs="Times New Roman"/>
                <w:sz w:val="24"/>
                <w:szCs w:val="24"/>
              </w:rPr>
              <w:t>Issued by</w:t>
            </w:r>
          </w:p>
        </w:tc>
        <w:tc>
          <w:tcPr>
            <w:tcW w:w="5544" w:type="dxa"/>
          </w:tcPr>
          <w:p w:rsidR="00DE60C4" w:rsidRPr="00825949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E60C4" w:rsidRPr="00825949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25DCE" w:rsidRPr="00825949" w:rsidRDefault="00125DCE">
      <w:pPr>
        <w:rPr>
          <w:rFonts w:ascii="Times New Roman" w:hAnsi="Times New Roman" w:cs="Times New Roman"/>
          <w:sz w:val="24"/>
          <w:szCs w:val="24"/>
        </w:rPr>
      </w:pPr>
    </w:p>
    <w:p w:rsidR="00F666F4" w:rsidRPr="00825949" w:rsidRDefault="00B07317">
      <w:pPr>
        <w:rPr>
          <w:rFonts w:ascii="Times New Roman" w:hAnsi="Times New Roman" w:cs="Times New Roman"/>
          <w:sz w:val="24"/>
          <w:szCs w:val="24"/>
        </w:rPr>
      </w:pP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DB4AFC" w:rsidRPr="00825949">
        <w:rPr>
          <w:rFonts w:ascii="Times New Roman" w:hAnsi="Times New Roman" w:cs="Times New Roman"/>
          <w:sz w:val="24"/>
          <w:szCs w:val="24"/>
        </w:rPr>
        <w:tab/>
      </w:r>
      <w:r w:rsidR="00F666F4" w:rsidRPr="00825949">
        <w:rPr>
          <w:rFonts w:ascii="Times New Roman" w:hAnsi="Times New Roman" w:cs="Times New Roman"/>
          <w:sz w:val="24"/>
          <w:szCs w:val="24"/>
        </w:rPr>
        <w:t>Head, ITS &amp; CS</w:t>
      </w:r>
    </w:p>
    <w:sectPr w:rsidR="00F666F4" w:rsidRPr="00825949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4346" w:rsidRDefault="00A74346" w:rsidP="00B07317">
      <w:pPr>
        <w:spacing w:after="0" w:line="240" w:lineRule="auto"/>
      </w:pPr>
      <w:r>
        <w:separator/>
      </w:r>
    </w:p>
  </w:endnote>
  <w:endnote w:type="continuationSeparator" w:id="0">
    <w:p w:rsidR="00A74346" w:rsidRDefault="00A74346" w:rsidP="00B07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4346" w:rsidRDefault="00A74346" w:rsidP="00B07317">
      <w:pPr>
        <w:spacing w:after="0" w:line="240" w:lineRule="auto"/>
      </w:pPr>
      <w:r>
        <w:separator/>
      </w:r>
    </w:p>
  </w:footnote>
  <w:footnote w:type="continuationSeparator" w:id="0">
    <w:p w:rsidR="00A74346" w:rsidRDefault="00A74346" w:rsidP="00B07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17" w:rsidRDefault="00B07317">
    <w:pPr>
      <w:pStyle w:val="Header"/>
    </w:pPr>
    <w:r>
      <w:rPr>
        <w:noProof/>
        <w:lang w:eastAsia="en-IN" w:bidi="ar-SA"/>
      </w:rPr>
      <w:drawing>
        <wp:inline distT="0" distB="0" distL="0" distR="0" wp14:anchorId="07745761" wp14:editId="1548E966">
          <wp:extent cx="5730875" cy="506095"/>
          <wp:effectExtent l="0" t="0" r="3175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07317" w:rsidRDefault="00B073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xt7A0MTS0NDZR0lEKTi0uzszPAykwqgUA2tzOpywAAAA="/>
  </w:docVars>
  <w:rsids>
    <w:rsidRoot w:val="0014769C"/>
    <w:rsid w:val="00046750"/>
    <w:rsid w:val="000513D7"/>
    <w:rsid w:val="00125DCE"/>
    <w:rsid w:val="0014769C"/>
    <w:rsid w:val="00261939"/>
    <w:rsid w:val="002C7690"/>
    <w:rsid w:val="00324C02"/>
    <w:rsid w:val="00326C57"/>
    <w:rsid w:val="003949BE"/>
    <w:rsid w:val="0049206C"/>
    <w:rsid w:val="004C486F"/>
    <w:rsid w:val="00563D55"/>
    <w:rsid w:val="00584114"/>
    <w:rsid w:val="005B4C20"/>
    <w:rsid w:val="006C0FDE"/>
    <w:rsid w:val="006E375E"/>
    <w:rsid w:val="00825949"/>
    <w:rsid w:val="008A75F3"/>
    <w:rsid w:val="00980B76"/>
    <w:rsid w:val="009E20A8"/>
    <w:rsid w:val="00A5673D"/>
    <w:rsid w:val="00A74346"/>
    <w:rsid w:val="00A8337A"/>
    <w:rsid w:val="00B07317"/>
    <w:rsid w:val="00BD472B"/>
    <w:rsid w:val="00D0622C"/>
    <w:rsid w:val="00DB4AFC"/>
    <w:rsid w:val="00DE60C4"/>
    <w:rsid w:val="00E06447"/>
    <w:rsid w:val="00E30B68"/>
    <w:rsid w:val="00E433C5"/>
    <w:rsid w:val="00EF7BF4"/>
    <w:rsid w:val="00F56F60"/>
    <w:rsid w:val="00F666F4"/>
    <w:rsid w:val="00F95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3ED7DA-37C5-42DC-9E20-BADF8980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7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3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75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5E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317"/>
  </w:style>
  <w:style w:type="paragraph" w:styleId="Footer">
    <w:name w:val="footer"/>
    <w:basedOn w:val="Normal"/>
    <w:link w:val="Foot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6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</dc:creator>
  <cp:keywords/>
  <dc:description/>
  <cp:lastModifiedBy>User</cp:lastModifiedBy>
  <cp:revision>25</cp:revision>
  <cp:lastPrinted>2022-03-04T06:42:00Z</cp:lastPrinted>
  <dcterms:created xsi:type="dcterms:W3CDTF">2022-02-27T05:56:00Z</dcterms:created>
  <dcterms:modified xsi:type="dcterms:W3CDTF">2024-04-10T09:25:00Z</dcterms:modified>
</cp:coreProperties>
</file>